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A2E1F80" wp14:editId="267B2833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FB5208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D-18</w:t>
                            </w:r>
                            <w:r w:rsidR="00AB3E67">
                              <w:rPr>
                                <w:b/>
                                <w:sz w:val="52"/>
                                <w:szCs w:val="48"/>
                              </w:rPr>
                              <w:t>B</w:t>
                            </w:r>
                          </w:p>
                          <w:p w:rsidR="00D2767F" w:rsidRPr="00040858" w:rsidRDefault="00AB3E67" w:rsidP="00432BA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Fuel </w:t>
                            </w:r>
                            <w:r w:rsidR="0043290D">
                              <w:rPr>
                                <w:b/>
                                <w:sz w:val="52"/>
                                <w:szCs w:val="48"/>
                              </w:rPr>
                              <w:t>Requir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E1F80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:rsidR="00432BAC" w:rsidRDefault="00FB5208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D-18</w:t>
                      </w:r>
                      <w:r w:rsidR="00AB3E67">
                        <w:rPr>
                          <w:b/>
                          <w:sz w:val="52"/>
                          <w:szCs w:val="48"/>
                        </w:rPr>
                        <w:t>B</w:t>
                      </w:r>
                    </w:p>
                    <w:p w:rsidR="00D2767F" w:rsidRPr="00040858" w:rsidRDefault="00AB3E67" w:rsidP="00432BA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Fuel </w:t>
                      </w:r>
                      <w:r w:rsidR="0043290D">
                        <w:rPr>
                          <w:b/>
                          <w:sz w:val="52"/>
                          <w:szCs w:val="48"/>
                        </w:rPr>
                        <w:t>Requirem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DC1F6EE" wp14:editId="752AF07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7459BD" w:rsidRDefault="0043290D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--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1F6EE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432BAC" w:rsidRPr="007459BD" w:rsidRDefault="0043290D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----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B57BD35" wp14:editId="400241B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9C3AF9" wp14:editId="778F13C2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7BD35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9C3AF9" wp14:editId="778F13C2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1A0E54C" wp14:editId="04897532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8454C1" w:rsidP="00432BAC">
                            <w:pPr>
                              <w:ind w:left="180"/>
                            </w:pPr>
                            <w:r w:rsidRPr="008454C1">
                              <w:t xml:space="preserve">Verify </w:t>
                            </w:r>
                            <w:r w:rsidR="00AB3E67">
                              <w:t xml:space="preserve">Fuel </w:t>
                            </w:r>
                            <w:r w:rsidRPr="008454C1">
                              <w:t>work order completion is accur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0E54C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z+t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G9fP60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432BAC" w:rsidRDefault="008454C1" w:rsidP="00432BAC">
                      <w:pPr>
                        <w:ind w:left="180"/>
                      </w:pPr>
                      <w:r w:rsidRPr="008454C1">
                        <w:t xml:space="preserve">Verify </w:t>
                      </w:r>
                      <w:r w:rsidR="00AB3E67">
                        <w:t xml:space="preserve">Fuel </w:t>
                      </w:r>
                      <w:r w:rsidRPr="008454C1">
                        <w:t>work order completion is accurate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61B7D0" wp14:editId="47D56654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1B7D0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0C36E18" wp14:editId="446376CB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36E18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6D12F0D" wp14:editId="1206CF61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432BAC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007D49" w:rsidRPr="00007D49" w:rsidRDefault="00007D49" w:rsidP="00432BAC">
                            <w:pPr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4A0B83" w:rsidRPr="007F5B47" w:rsidRDefault="006E4198" w:rsidP="006E4198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Value should be an exact match to the Fuel Total of fuel dispensed </w:t>
                            </w:r>
                            <w:r w:rsidRPr="006E4198">
                              <w:rPr>
                                <w:sz w:val="20"/>
                                <w:szCs w:val="20"/>
                              </w:rPr>
                              <w:t>(Top of form)</w:t>
                            </w:r>
                          </w:p>
                          <w:p w:rsidR="007F5B47" w:rsidRPr="007F5B47" w:rsidRDefault="007F5B47" w:rsidP="007F5B47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2F0D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432BAC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007D49" w:rsidRPr="00007D49" w:rsidRDefault="00007D49" w:rsidP="00432BAC">
                      <w:pPr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4A0B83" w:rsidRPr="007F5B47" w:rsidRDefault="006E4198" w:rsidP="006E4198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36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 xml:space="preserve">Value should be an exact match to the Fuel Total of fuel dispensed </w:t>
                      </w:r>
                      <w:r w:rsidRPr="006E4198">
                        <w:rPr>
                          <w:sz w:val="20"/>
                          <w:szCs w:val="20"/>
                        </w:rPr>
                        <w:t>(Top of form)</w:t>
                      </w:r>
                    </w:p>
                    <w:p w:rsidR="007F5B47" w:rsidRPr="007F5B47" w:rsidRDefault="007F5B47" w:rsidP="007F5B47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A4E84EC" wp14:editId="214E0C8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8454C1" w:rsidRDefault="008454C1" w:rsidP="008454C1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454C1">
                              <w:rPr>
                                <w:szCs w:val="24"/>
                              </w:rPr>
                              <w:t xml:space="preserve">Data upon the </w:t>
                            </w:r>
                            <w:r w:rsidR="00FB5208">
                              <w:rPr>
                                <w:szCs w:val="24"/>
                              </w:rPr>
                              <w:t>TD-18</w:t>
                            </w:r>
                            <w:r w:rsidR="00AB3E67">
                              <w:rPr>
                                <w:szCs w:val="24"/>
                              </w:rPr>
                              <w:t>B</w:t>
                            </w:r>
                            <w:r w:rsidRPr="008454C1">
                              <w:rPr>
                                <w:szCs w:val="24"/>
                              </w:rPr>
                              <w:t xml:space="preserve"> should be verified before any input is keyed into BSIP</w:t>
                            </w:r>
                            <w:r>
                              <w:rPr>
                                <w:szCs w:val="24"/>
                              </w:rPr>
                              <w:t>.</w:t>
                            </w:r>
                          </w:p>
                          <w:p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454C1" w:rsidRPr="00577B69" w:rsidRDefault="008454C1" w:rsidP="008454C1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  <w:r w:rsidRPr="008454C1">
                              <w:rPr>
                                <w:b/>
                                <w:color w:val="0066FF"/>
                                <w:szCs w:val="24"/>
                              </w:rPr>
                              <w:t>Checklist Items:</w:t>
                            </w:r>
                            <w:r w:rsidRPr="008454C1">
                              <w:rPr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  <w:p w:rsidR="00432BAC" w:rsidRPr="008454C1" w:rsidRDefault="00432BAC" w:rsidP="008454C1">
                            <w:pPr>
                              <w:pStyle w:val="ListParagraph"/>
                              <w:ind w:left="360"/>
                              <w:rPr>
                                <w:b/>
                                <w:color w:val="0066FF"/>
                                <w:sz w:val="12"/>
                                <w:szCs w:val="12"/>
                              </w:rPr>
                            </w:pPr>
                          </w:p>
                          <w:p w:rsidR="00FB5208" w:rsidRDefault="00AB3E67" w:rsidP="00FB5208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Name</w:t>
                            </w:r>
                            <w:r w:rsidR="00FB5208">
                              <w:rPr>
                                <w:color w:val="000000" w:themeColor="text1"/>
                                <w:szCs w:val="24"/>
                              </w:rPr>
                              <w:t xml:space="preserve"> –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Verify name is for the correct Bulk Pump or Fuel Truck/Route</w:t>
                            </w:r>
                          </w:p>
                          <w:p w:rsidR="00565BF3" w:rsidRDefault="00AB3E67" w:rsidP="009468DC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ate Title</w:t>
                            </w:r>
                            <w:r w:rsidR="00565BF3" w:rsidRPr="00565BF3">
                              <w:rPr>
                                <w:color w:val="000000" w:themeColor="text1"/>
                                <w:szCs w:val="24"/>
                              </w:rPr>
                              <w:t xml:space="preserve"> –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ate fuel is dispensed</w:t>
                            </w:r>
                          </w:p>
                          <w:p w:rsidR="00565BF3" w:rsidRPr="00AB3E67" w:rsidRDefault="00AB3E67" w:rsidP="009468DC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Station </w:t>
                            </w:r>
                            <w:r w:rsidR="00565BF3" w:rsidRPr="00565BF3">
                              <w:rPr>
                                <w:color w:val="000000" w:themeColor="text1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Five-digit number based upon LEA’s Plant number </w:t>
                            </w:r>
                            <w:r w:rsidRPr="00AB3E67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(i.e., Alamance’s Plant # = 6001 – Station # = 60100).  </w:t>
                            </w:r>
                          </w:p>
                          <w:p w:rsidR="00217E48" w:rsidRPr="00AB3E67" w:rsidRDefault="00AB3E67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Fuel Total –</w:t>
                            </w:r>
                            <w:r w:rsidR="00217E48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Verify total is accurate and complete for all fuel dispensed</w:t>
                            </w:r>
                          </w:p>
                          <w:p w:rsidR="00AB3E67" w:rsidRDefault="00AB3E67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Oil Total – Verify total is accurate and complete for all oil dispensed</w:t>
                            </w:r>
                          </w:p>
                          <w:p w:rsidR="008454C1" w:rsidRDefault="00AB3E67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Inventory number Column – Inventory number of </w:t>
                            </w:r>
                            <w:r w:rsidR="009D3C20">
                              <w:rPr>
                                <w:color w:val="000000" w:themeColor="text1"/>
                                <w:szCs w:val="24"/>
                              </w:rPr>
                              <w:t>vehicle fuel is dispensed into.</w:t>
                            </w:r>
                          </w:p>
                          <w:p w:rsidR="009D3C20" w:rsidRDefault="009D3C20" w:rsidP="008454C1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Fuel Type Column – Input appropriate type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 = Diesel (Dot # 159000054)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U = Unleaded (G is NOT allowed)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(Dot # 15900005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)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Gallons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Column – Input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volume of fuel dispensed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Lube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Type Column – Input appropriate type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04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=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Oil (Dot # 159000049)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45 = DEF Gals (Dot # 159000098)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2"/>
                                <w:numId w:val="1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46 = DEF Pkgs (Dot # 159000099)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Quanty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Column – Input volume of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Lubricants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dispensed</w:t>
                            </w: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Meter Column – Input the current odometer reading at the time of fueling</w:t>
                            </w:r>
                          </w:p>
                          <w:p w:rsidR="009D3C20" w:rsidRDefault="009D3C20" w:rsidP="009D3C20">
                            <w:pPr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6E4198" w:rsidRDefault="006E4198" w:rsidP="009D3C20">
                            <w:pPr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Notes – Driver should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makes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notes of anything discovered incorrect about a vehicle.</w:t>
                            </w:r>
                          </w:p>
                          <w:p w:rsidR="006E4198" w:rsidRDefault="006E4198" w:rsidP="009D3C20">
                            <w:pPr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9D3C20" w:rsidRDefault="009D3C20" w:rsidP="009D3C20">
                            <w:pPr>
                              <w:pStyle w:val="ListParagraph"/>
                              <w:numPr>
                                <w:ilvl w:val="1"/>
                                <w:numId w:val="19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Bulk Meter</w:t>
                            </w:r>
                          </w:p>
                          <w:p w:rsidR="009D3C20" w:rsidRDefault="006E4198" w:rsidP="009D3C20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New – Meter reading at the end of fuel route</w:t>
                            </w:r>
                          </w:p>
                          <w:p w:rsidR="006E4198" w:rsidRDefault="006E4198" w:rsidP="009D3C20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Old – Meter reading before fuel route begins</w:t>
                            </w:r>
                          </w:p>
                          <w:p w:rsidR="006E4198" w:rsidRPr="009D3C20" w:rsidRDefault="006E4198" w:rsidP="009D3C20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Total – Subtract old meter reading from new meter reading </w:t>
                            </w:r>
                            <w:r w:rsidRPr="006E4198">
                              <w:rPr>
                                <w:color w:val="0066FF"/>
                                <w:sz w:val="20"/>
                                <w:szCs w:val="24"/>
                              </w:rPr>
                              <w:t>(See Note(s))</w:t>
                            </w:r>
                          </w:p>
                          <w:p w:rsidR="009D3C20" w:rsidRPr="008454C1" w:rsidRDefault="009D3C20" w:rsidP="009D3C20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:rsidR="007F5B47" w:rsidRDefault="006E4198" w:rsidP="007F5B4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river</w:t>
                            </w:r>
                            <w:r w:rsidR="002434D1">
                              <w:rPr>
                                <w:color w:val="000000" w:themeColor="text1"/>
                                <w:szCs w:val="24"/>
                              </w:rPr>
                              <w:t>’</w:t>
                            </w:r>
                            <w:r w:rsidR="007F5B47">
                              <w:rPr>
                                <w:color w:val="000000" w:themeColor="text1"/>
                                <w:szCs w:val="24"/>
                              </w:rPr>
                              <w:t>s Signature – Must be present</w:t>
                            </w:r>
                          </w:p>
                          <w:p w:rsidR="002434D1" w:rsidRDefault="006E4198" w:rsidP="002434D1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Driver’s Personnel No. – Must be present</w:t>
                            </w:r>
                          </w:p>
                          <w:p w:rsidR="002434D1" w:rsidRPr="002434D1" w:rsidRDefault="002434D1" w:rsidP="002434D1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E84EC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454C1" w:rsidRPr="008454C1" w:rsidRDefault="008454C1" w:rsidP="008454C1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ind w:left="360"/>
                        <w:rPr>
                          <w:szCs w:val="24"/>
                        </w:rPr>
                      </w:pPr>
                      <w:r w:rsidRPr="008454C1">
                        <w:rPr>
                          <w:szCs w:val="24"/>
                        </w:rPr>
                        <w:t xml:space="preserve">Data upon the </w:t>
                      </w:r>
                      <w:r w:rsidR="00FB5208">
                        <w:rPr>
                          <w:szCs w:val="24"/>
                        </w:rPr>
                        <w:t>TD-18</w:t>
                      </w:r>
                      <w:r w:rsidR="00AB3E67">
                        <w:rPr>
                          <w:szCs w:val="24"/>
                        </w:rPr>
                        <w:t>B</w:t>
                      </w:r>
                      <w:r w:rsidRPr="008454C1">
                        <w:rPr>
                          <w:szCs w:val="24"/>
                        </w:rPr>
                        <w:t xml:space="preserve"> should be verified before any input is keyed into BSIP</w:t>
                      </w:r>
                      <w:r>
                        <w:rPr>
                          <w:szCs w:val="24"/>
                        </w:rPr>
                        <w:t>.</w:t>
                      </w:r>
                    </w:p>
                    <w:p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8454C1" w:rsidRPr="00577B69" w:rsidRDefault="008454C1" w:rsidP="008454C1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  <w:r w:rsidRPr="008454C1">
                        <w:rPr>
                          <w:b/>
                          <w:color w:val="0066FF"/>
                          <w:szCs w:val="24"/>
                        </w:rPr>
                        <w:t>Checklist Items:</w:t>
                      </w:r>
                      <w:r w:rsidRPr="008454C1">
                        <w:rPr>
                          <w:sz w:val="12"/>
                          <w:szCs w:val="12"/>
                        </w:rPr>
                        <w:t xml:space="preserve"> </w:t>
                      </w:r>
                    </w:p>
                    <w:p w:rsidR="00432BAC" w:rsidRPr="008454C1" w:rsidRDefault="00432BAC" w:rsidP="008454C1">
                      <w:pPr>
                        <w:pStyle w:val="ListParagraph"/>
                        <w:ind w:left="360"/>
                        <w:rPr>
                          <w:b/>
                          <w:color w:val="0066FF"/>
                          <w:sz w:val="12"/>
                          <w:szCs w:val="12"/>
                        </w:rPr>
                      </w:pPr>
                    </w:p>
                    <w:p w:rsidR="00FB5208" w:rsidRDefault="00AB3E67" w:rsidP="00FB5208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Name</w:t>
                      </w:r>
                      <w:r w:rsidR="00FB5208">
                        <w:rPr>
                          <w:color w:val="000000" w:themeColor="text1"/>
                          <w:szCs w:val="24"/>
                        </w:rPr>
                        <w:t xml:space="preserve"> – </w:t>
                      </w:r>
                      <w:r>
                        <w:rPr>
                          <w:color w:val="000000" w:themeColor="text1"/>
                          <w:szCs w:val="24"/>
                        </w:rPr>
                        <w:t>Verify name is for the correct Bulk Pump or Fuel Truck/Route</w:t>
                      </w:r>
                    </w:p>
                    <w:p w:rsidR="00565BF3" w:rsidRDefault="00AB3E67" w:rsidP="009468DC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ate Title</w:t>
                      </w:r>
                      <w:r w:rsidR="00565BF3" w:rsidRPr="00565BF3">
                        <w:rPr>
                          <w:color w:val="000000" w:themeColor="text1"/>
                          <w:szCs w:val="24"/>
                        </w:rPr>
                        <w:t xml:space="preserve"> – </w:t>
                      </w:r>
                      <w:r>
                        <w:rPr>
                          <w:color w:val="000000" w:themeColor="text1"/>
                          <w:szCs w:val="24"/>
                        </w:rPr>
                        <w:t>Date fuel is dispensed</w:t>
                      </w:r>
                    </w:p>
                    <w:p w:rsidR="00565BF3" w:rsidRPr="00AB3E67" w:rsidRDefault="00AB3E67" w:rsidP="009468DC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Station </w:t>
                      </w:r>
                      <w:r w:rsidR="00565BF3" w:rsidRPr="00565BF3">
                        <w:rPr>
                          <w:color w:val="000000" w:themeColor="text1"/>
                          <w:szCs w:val="24"/>
                        </w:rPr>
                        <w:t xml:space="preserve">– 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Five-digit number based upon LEA’s Plant number </w:t>
                      </w:r>
                      <w:r w:rsidRPr="00AB3E67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(i.e., Alamance’s Plant # = 6001 – Station # = 60100).  </w:t>
                      </w:r>
                    </w:p>
                    <w:p w:rsidR="00217E48" w:rsidRPr="00AB3E67" w:rsidRDefault="00AB3E67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Fuel Total –</w:t>
                      </w:r>
                      <w:r w:rsidR="00217E48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Verify total is accurate and complete for all fuel dispensed</w:t>
                      </w:r>
                    </w:p>
                    <w:p w:rsidR="00AB3E67" w:rsidRDefault="00AB3E67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</w:rPr>
                        <w:t>Oil Total – Verify total is accurate and complete for all oil dispensed</w:t>
                      </w:r>
                    </w:p>
                    <w:p w:rsidR="008454C1" w:rsidRDefault="00AB3E67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Inventory number Column – Inventory number of </w:t>
                      </w:r>
                      <w:r w:rsidR="009D3C20">
                        <w:rPr>
                          <w:color w:val="000000" w:themeColor="text1"/>
                          <w:szCs w:val="24"/>
                        </w:rPr>
                        <w:t>vehicle fuel is dispensed into.</w:t>
                      </w:r>
                    </w:p>
                    <w:p w:rsidR="009D3C20" w:rsidRDefault="009D3C20" w:rsidP="008454C1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Fuel Type Column – Input appropriate type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 = Diesel (Dot # 159000054)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U = Unleaded (G is NOT allowed) </w:t>
                      </w:r>
                      <w:r>
                        <w:rPr>
                          <w:color w:val="000000" w:themeColor="text1"/>
                          <w:szCs w:val="24"/>
                        </w:rPr>
                        <w:t>(Dot # 15900005</w:t>
                      </w:r>
                      <w:r>
                        <w:rPr>
                          <w:color w:val="000000" w:themeColor="text1"/>
                          <w:szCs w:val="24"/>
                        </w:rPr>
                        <w:t>5</w:t>
                      </w:r>
                      <w:r>
                        <w:rPr>
                          <w:color w:val="000000" w:themeColor="text1"/>
                          <w:szCs w:val="24"/>
                        </w:rPr>
                        <w:t>)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Gallons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Column – Input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volume of fuel dispensed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Lube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Type Column – Input appropriate type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04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= </w:t>
                      </w:r>
                      <w:r>
                        <w:rPr>
                          <w:color w:val="000000" w:themeColor="text1"/>
                          <w:szCs w:val="24"/>
                        </w:rPr>
                        <w:t>Oil (Dot # 159000049)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45 = DEF Gals (Dot # 159000098)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2"/>
                          <w:numId w:val="1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46 = DEF Pkgs (Dot # 159000099)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Quanty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Column – Input volume of </w:t>
                      </w:r>
                      <w:r>
                        <w:rPr>
                          <w:color w:val="000000" w:themeColor="text1"/>
                          <w:szCs w:val="24"/>
                        </w:rPr>
                        <w:t>Lubricants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dispensed</w:t>
                      </w: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Meter Column – Input the current odometer reading at the time of fueling</w:t>
                      </w:r>
                    </w:p>
                    <w:p w:rsidR="009D3C20" w:rsidRDefault="009D3C20" w:rsidP="009D3C20">
                      <w:pPr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6E4198" w:rsidRDefault="006E4198" w:rsidP="009D3C20">
                      <w:pPr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Notes – Driver should </w:t>
                      </w:r>
                      <w:proofErr w:type="gramStart"/>
                      <w:r>
                        <w:rPr>
                          <w:color w:val="000000" w:themeColor="text1"/>
                          <w:szCs w:val="24"/>
                        </w:rPr>
                        <w:t>makes</w:t>
                      </w:r>
                      <w:proofErr w:type="gramEnd"/>
                      <w:r>
                        <w:rPr>
                          <w:color w:val="000000" w:themeColor="text1"/>
                          <w:szCs w:val="24"/>
                        </w:rPr>
                        <w:t xml:space="preserve"> notes of anything discovered incorrect about a vehicle.</w:t>
                      </w:r>
                    </w:p>
                    <w:p w:rsidR="006E4198" w:rsidRDefault="006E4198" w:rsidP="009D3C20">
                      <w:pPr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9D3C20" w:rsidRDefault="009D3C20" w:rsidP="009D3C20">
                      <w:pPr>
                        <w:pStyle w:val="ListParagraph"/>
                        <w:numPr>
                          <w:ilvl w:val="1"/>
                          <w:numId w:val="19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Bulk Meter</w:t>
                      </w:r>
                    </w:p>
                    <w:p w:rsidR="009D3C20" w:rsidRDefault="006E4198" w:rsidP="009D3C20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New – Meter reading at the end of fuel route</w:t>
                      </w:r>
                    </w:p>
                    <w:p w:rsidR="006E4198" w:rsidRDefault="006E4198" w:rsidP="009D3C20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Old – Meter reading before fuel route begins</w:t>
                      </w:r>
                    </w:p>
                    <w:p w:rsidR="006E4198" w:rsidRPr="009D3C20" w:rsidRDefault="006E4198" w:rsidP="009D3C20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 xml:space="preserve">Total – Subtract old meter reading from new meter reading </w:t>
                      </w:r>
                      <w:r w:rsidRPr="006E4198">
                        <w:rPr>
                          <w:color w:val="0066FF"/>
                          <w:sz w:val="20"/>
                          <w:szCs w:val="24"/>
                        </w:rPr>
                        <w:t>(See Note(s))</w:t>
                      </w:r>
                    </w:p>
                    <w:p w:rsidR="009D3C20" w:rsidRPr="008454C1" w:rsidRDefault="009D3C20" w:rsidP="009D3C20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</w:p>
                    <w:p w:rsidR="007F5B47" w:rsidRDefault="006E4198" w:rsidP="007F5B4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river</w:t>
                      </w:r>
                      <w:r w:rsidR="002434D1">
                        <w:rPr>
                          <w:color w:val="000000" w:themeColor="text1"/>
                          <w:szCs w:val="24"/>
                        </w:rPr>
                        <w:t>’</w:t>
                      </w:r>
                      <w:r w:rsidR="007F5B47">
                        <w:rPr>
                          <w:color w:val="000000" w:themeColor="text1"/>
                          <w:szCs w:val="24"/>
                        </w:rPr>
                        <w:t>s Signature – Must be present</w:t>
                      </w:r>
                    </w:p>
                    <w:p w:rsidR="002434D1" w:rsidRDefault="006E4198" w:rsidP="002434D1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Driver’s Personnel No. – Must be present</w:t>
                      </w:r>
                    </w:p>
                    <w:p w:rsidR="002434D1" w:rsidRPr="002434D1" w:rsidRDefault="002434D1" w:rsidP="002434D1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A446D9D" wp14:editId="3E2E0B8F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432BAC" w:rsidRDefault="00051388" w:rsidP="00051388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Pr="008F61C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>-</w:t>
                            </w:r>
                            <w:r w:rsidR="00AB3E67">
                              <w:rPr>
                                <w:sz w:val="20"/>
                              </w:rPr>
                              <w:t>27</w:t>
                            </w:r>
                            <w:r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6D9D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432BAC" w:rsidRDefault="00051388" w:rsidP="00051388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Pr="008F61C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>-</w:t>
                      </w:r>
                      <w:r w:rsidR="00AB3E67">
                        <w:rPr>
                          <w:sz w:val="20"/>
                        </w:rPr>
                        <w:t>27</w:t>
                      </w:r>
                      <w:r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432BAC" w:rsidRDefault="00007D49" w:rsidP="00432BAC">
      <w:r>
        <w:t xml:space="preserve"> </w:t>
      </w:r>
    </w:p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B57BD3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A71DA"/>
    <w:multiLevelType w:val="hybridMultilevel"/>
    <w:tmpl w:val="F3B058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BE6489"/>
    <w:multiLevelType w:val="hybridMultilevel"/>
    <w:tmpl w:val="590ECD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74E84EC">
      <w:start w:val="1"/>
      <w:numFmt w:val="bullet"/>
      <w:lvlText w:val="¨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D5F75"/>
    <w:multiLevelType w:val="hybridMultilevel"/>
    <w:tmpl w:val="99D61B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FC5F88"/>
    <w:multiLevelType w:val="hybridMultilevel"/>
    <w:tmpl w:val="637C28DA"/>
    <w:lvl w:ilvl="0" w:tplc="174E84E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8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EC781B"/>
    <w:multiLevelType w:val="hybridMultilevel"/>
    <w:tmpl w:val="F4DE95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3"/>
  </w:num>
  <w:num w:numId="4">
    <w:abstractNumId w:val="1"/>
  </w:num>
  <w:num w:numId="5">
    <w:abstractNumId w:val="12"/>
  </w:num>
  <w:num w:numId="6">
    <w:abstractNumId w:val="2"/>
  </w:num>
  <w:num w:numId="7">
    <w:abstractNumId w:val="17"/>
  </w:num>
  <w:num w:numId="8">
    <w:abstractNumId w:val="19"/>
  </w:num>
  <w:num w:numId="9">
    <w:abstractNumId w:val="11"/>
  </w:num>
  <w:num w:numId="10">
    <w:abstractNumId w:val="15"/>
  </w:num>
  <w:num w:numId="11">
    <w:abstractNumId w:val="3"/>
  </w:num>
  <w:num w:numId="12">
    <w:abstractNumId w:val="8"/>
  </w:num>
  <w:num w:numId="13">
    <w:abstractNumId w:val="16"/>
  </w:num>
  <w:num w:numId="14">
    <w:abstractNumId w:val="6"/>
  </w:num>
  <w:num w:numId="15">
    <w:abstractNumId w:val="5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21"/>
  </w:num>
  <w:num w:numId="21">
    <w:abstractNumId w:val="1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kFAMo4GyUtAAAA"/>
  </w:docVars>
  <w:rsids>
    <w:rsidRoot w:val="002F2055"/>
    <w:rsid w:val="00007D49"/>
    <w:rsid w:val="00040858"/>
    <w:rsid w:val="00051388"/>
    <w:rsid w:val="000F2627"/>
    <w:rsid w:val="00107ED4"/>
    <w:rsid w:val="00146E12"/>
    <w:rsid w:val="00164178"/>
    <w:rsid w:val="001C626C"/>
    <w:rsid w:val="001D0155"/>
    <w:rsid w:val="00217E48"/>
    <w:rsid w:val="002434D1"/>
    <w:rsid w:val="00273EAB"/>
    <w:rsid w:val="002B58FB"/>
    <w:rsid w:val="002E0183"/>
    <w:rsid w:val="002F2055"/>
    <w:rsid w:val="003B7208"/>
    <w:rsid w:val="0043290D"/>
    <w:rsid w:val="00432BAC"/>
    <w:rsid w:val="00445B91"/>
    <w:rsid w:val="00483063"/>
    <w:rsid w:val="004A0B83"/>
    <w:rsid w:val="004D3993"/>
    <w:rsid w:val="00510900"/>
    <w:rsid w:val="00542A13"/>
    <w:rsid w:val="00565BF3"/>
    <w:rsid w:val="00577B69"/>
    <w:rsid w:val="005876CE"/>
    <w:rsid w:val="006B6D92"/>
    <w:rsid w:val="006D4CAE"/>
    <w:rsid w:val="006E4198"/>
    <w:rsid w:val="0071046F"/>
    <w:rsid w:val="007459BD"/>
    <w:rsid w:val="00783DD1"/>
    <w:rsid w:val="007F5B47"/>
    <w:rsid w:val="008454C1"/>
    <w:rsid w:val="00855DB0"/>
    <w:rsid w:val="008A37C1"/>
    <w:rsid w:val="008D4102"/>
    <w:rsid w:val="008F39AB"/>
    <w:rsid w:val="00915846"/>
    <w:rsid w:val="009C7253"/>
    <w:rsid w:val="009D3C20"/>
    <w:rsid w:val="00A97AC7"/>
    <w:rsid w:val="00AB3E67"/>
    <w:rsid w:val="00B04E7C"/>
    <w:rsid w:val="00BF0221"/>
    <w:rsid w:val="00C82801"/>
    <w:rsid w:val="00CA0890"/>
    <w:rsid w:val="00D2767F"/>
    <w:rsid w:val="00D53F91"/>
    <w:rsid w:val="00E50294"/>
    <w:rsid w:val="00E77C0A"/>
    <w:rsid w:val="00E85167"/>
    <w:rsid w:val="00EE3183"/>
    <w:rsid w:val="00EF2725"/>
    <w:rsid w:val="00F45981"/>
    <w:rsid w:val="00FB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22D0B43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F5B47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9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3</cp:revision>
  <cp:lastPrinted>2019-12-23T14:23:00Z</cp:lastPrinted>
  <dcterms:created xsi:type="dcterms:W3CDTF">2020-01-27T14:02:00Z</dcterms:created>
  <dcterms:modified xsi:type="dcterms:W3CDTF">2020-01-27T14:29:00Z</dcterms:modified>
</cp:coreProperties>
</file>